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301 kerz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p w:rsidR="00827634" w:rsidRPr="0069446B" w:rsidP="009E5102" w14:paraId="2D05B3D4" w14:textId="5E45E9EA">
      <w:pPr>
        <w:pStyle w:val="SDSTextNormal"/>
      </w:pPr>
      <w:r w:rsidRPr="0069446B">
        <w:rPr>
          <w:noProof/>
        </w:rPr>
        <w:t>Für die Allgemeinheit bestimmt</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Hauptverwendungskategori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Verwendung durch Verbraucher</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Geraniol; (2E)-3,7-Dimethylocta-2,6-dien-1-ol, Heptanal, 2-(phenylmethylene)-, (2E)-, linalyl acetate, HEXYL CINNAMAL, linalool.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Komponente</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toffe, die die PBT-Kriterien gemäß REACH Anhang XIII nicht erfüllen</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toffe, die die vPvB-Kriterien gemäß REACH Anhang XIII nicht erfüllen</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2"/>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K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toffe sind nicht aufgrund endokrin wirkender Eigenschaften gemäß REACH Artikel 59 Absatz 1 in der Liste enthalten, oder es wurde gemäß den Kriterien der Delegierten-Verordnung (EU) 2017/2100 oder der Verordnung (EU) 2018/605 der Kommission festgestellt, dass er keine endokrin wirkende Eigenschaften aufweis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A55330">
              <w:rPr>
                <w:noProof/>
              </w:rPr>
              <w:t>Heptanal, 2-(phenylmethylene)-, (2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605-96-6</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800-69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0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14-946-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9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3" w:name="_Hlk205902293"/>
    <w:bookmarkEnd w:id="3"/>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lumig. Frucht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Nicht anwendbar</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geraniol (106-24-1)</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600 mg/kg Körpergewicht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Körpergewicht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Körpergewic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Körpergewicht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1,3,4,6,7,8-hexahydro-4,6,6,7,8,8-hexamethylindeno[5,6-c]pyran (1222-05-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geraniol (106-24-1)</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Körpergewicht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Körpergewicht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301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4" w:name="_Hlk54089399"/>
      <w:r w:rsidRPr="0069446B" w:rsidR="00FA7F7F">
        <w:rPr>
          <w:noProof/>
          <w:color w:val="auto"/>
          <w:lang w:val="en-GB"/>
        </w:rPr>
        <w:t>Angaben über sonstige Gefahren</w:t>
      </w:r>
      <w:bookmarkEnd w:id="4"/>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geraniol (106-24-1)</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 2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0,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3,4,6,7,8-hexahydro-4,6,6,7,8,8-hexamethylindeno[5,6-c]pyran (1222-05-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95 mg/l Test organisms (species): Oryzias latipe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94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301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geraniol (106-24-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Heptanal, 2-(phenylmethylene)-, (2E)- (78605-96-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3,4,6,7,8-hexahydro-4,6,6,7,8,8-hexamethylindeno[5,6-c]pyran (1222-05-5)</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Komponente</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toffe, die die PBT-Kriterien gemäß REACH Anhang XIII nicht erfüll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toffe, die die vPvB-Kriterien gemäß REACH Anhang XIII nicht erfüll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5"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5"/>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d-limonene ; 1,3,4,6,7,8-hexahydro-4,6,6,7,8,8-hexamethylindeno[5,6-c]pyra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geraniol ; linalyl acetate ; linalool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2, Deutli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 gewässergefährdend, Kate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schäd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Geraniol; (2E)-3,7-Dimethylocta-2,6-dien-1-ol, Heptanal, 2-(phenylmethylene)-, (2E)-, linalyl acetate, HEXYL CINNAMAL, linalool. Kann allergische Reaktionen hervorrufe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2.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2.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301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301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2.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520B5D8A-505F-4F6F-908C-C711469E941D}"/>
</file>

<file path=customXml/itemProps3.xml><?xml version="1.0" encoding="utf-8"?>
<ds:datastoreItem xmlns:ds="http://schemas.openxmlformats.org/officeDocument/2006/customXml" ds:itemID="{8F036FEB-7EF4-469B-B6B7-C8D4DDF25759}"/>
</file>

<file path=customXml/itemProps4.xml><?xml version="1.0" encoding="utf-8"?>
<ds:datastoreItem xmlns:ds="http://schemas.openxmlformats.org/officeDocument/2006/customXml" ds:itemID="{E9A81909-7814-413D-9B66-A739F33A1293}"/>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